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6</w:t>
      </w:r>
      <w:r>
        <w:t xml:space="preserve"> </w:t>
      </w:r>
      <w:r>
        <w:t xml:space="preserve">ก.ค.</w:t>
      </w:r>
      <w:r>
        <w:t xml:space="preserve"> </w:t>
      </w:r>
      <w:r>
        <w:t xml:space="preserve">63)</w:t>
      </w:r>
    </w:p>
    <w:p>
      <w:pPr>
        <w:pStyle w:val="Date"/>
      </w:pPr>
      <w:r>
        <w:t xml:space="preserve">วันจันทร์ที่</w:t>
      </w:r>
      <w:r>
        <w:t xml:space="preserve"> </w:t>
      </w:r>
      <w:r>
        <w:t xml:space="preserve">6</w:t>
      </w:r>
      <w:r>
        <w:t xml:space="preserve"> </w:t>
      </w:r>
      <w:r>
        <w:t xml:space="preserve">กรกฎาคม</w:t>
      </w:r>
      <w:r>
        <w:t xml:space="preserve"> </w:t>
      </w:r>
      <w:r>
        <w:t xml:space="preserve">2563</w:t>
      </w:r>
      <w:r>
        <w:t xml:space="preserve"> </w:t>
      </w:r>
      <w:r>
        <w:t xml:space="preserve">เวลา</w:t>
      </w:r>
      <w:r>
        <w:t xml:space="preserve"> </w:t>
      </w:r>
      <w:r>
        <w:t xml:space="preserve">11.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ทางตรวจสอบที่ทาง สปม. ติดตามก็คือทเลยก็ต้องนำเรียนพี่น้องประชาชนว่า เราบอกอยู่เสมอครับว่ามาก ๆ และเราก็ยังถึงแม้เราจะรายงานว่าเป็น 0 ในประเทศไทยของเรา แต่เราบอกไม่ได้ว่าจะมีคนที่ติดเชื้ออยู่ในประเทศไทยเราอยู่หรือไหม อย่างที่ผมบอกนะครับว่า มีคนข้ามแดนมาอย่างผิดกฏหมาย และมาอยู่ในใจกลางเมือง รวม ๆ แล้วทั้งขอบประเทศไทยและอยู่ในใจกลางเมืองต่าง ๆ นี่ 3,000 กว่าคน อาจจะเป็นเหตุที่นำเชื้อเข้ามา ซึ่งเราไม่รู้ว่าเขาอยู่ที่ตรงไหน เพราะฉะนั้นสิ่งที่จะเป็นวัคซีนตอนนี้ในเลือดของท่านทำไม่ได้ แต่ด้วย Physical หรือทางกายภาพแล้วคือหน้ากากผ้า หน้ากากอนามัยกับการเว้นระยะห่างการล้างมือบ่อย ๆ กลับมาอยู่ที่ 5-6 ข้อปฏิบัติของเรานี่ล่ะครับ เพราะฉะนั้นภาคประชาชนของเราอยู่เสมอ การ์ดต้องไม่ตกที่ผมพูดอยู่เป็นประจำนี้ เมื่อไรการ์ดตกท่านมีความเสี่ยงทั้งสิ้น อันที่ 2 คือ ผู้ที่ประกอบกิจการ กิจกรรม ท่านเองเป็นผู้ที่ต้องการเปิดนะครับกิจการนั้น ท่านต้องการให้ทุกอย่างกลับมาเป็นปกติ แต่ต้องเป็นวิถีใหม่ ชีวิตวิถีใหม่ เปิดขึ้นมาแล้วกิจการของท่าน ดี มีคนมาใช้บริการ แล้วทำให้ดี เขามารับบริการแล้วเขาไม่ติดเชื้อจากใครแล้วเขาก็เกิดเห็นภาพที่ท่านจัดการบริการอย่างดี เว้นระยะห่างให้ เขาจะมั่นใจในกิจการของท่านมากยิ่งขึ้น ก็จะทำให้ท่านยิ่งจะได้ ๆ ขึ้นมา นะครับ แต่ถ้าปล่อยให้แออัดนู้นนี่นั่น ภาพที่ถ่ายออกมา แล้วไปถูกประกาศออกไปในสังคม Social Media เพราะฉะนั้นผมเชื่อว่าก็ไม่ดีต่อกิจการของท่านเองเหมือนกัน เพราะฉะนั้นท่านต้องดูแลในกิจการ กิจกรรมเหมือนอย่างที่บอกว่าไม่มีใครมาถ่ายหรอก ไม่มีใครมาตรวจฉันหรอก เดี๋ยวก็ได้ จากคนกลุ่มนี้มาซื้อฉัน ฉันก็ปลอดภัย อย่าคิดเพียงแค่ชั้นเดียวนะครับ คิดให้ได้หลาย ๆ ชั้น เพราะต่อไปก็ระบบของการตรวจสอบนี้จะเกิดขึ้นจากพี่น้องประชาชนที่ไปใช้บริการของท่านเองด้วย ส่วนที่ 3 ส่วนของภาครัฐที่จะเข้าไปตรวจสอบ ต้องนำเรียนว่าตอนนี้ อาจจะยังไม่เพียงพอ ก็เพราะว่าท่าน ผอ. ศบค. ท่านพลเอก ประยุทธ์ จันทร์โอชา จันทร์โอชาให้นโยบายมาเลยว่าต้องมีการแจกแจง เขาเรียกอะไร identity ตนเอง ก็คือบอกได้ว่าตัวเองเป็นใคร ตอนนี้เราใช้แอป ผู้พิทักษ์ไทยชนะที่อยู่ในโทรศัพท์มือถือนี่แหละครับ แล้วบอกออกมาเลยว่ามี Application ตรงนี้ แทนที่จะให้ประชาชนมีแอปฯ อย่างเดียวของตัวเองด้วย เพื่อที่จะบอกว่าได้ว่าใช่ กระบวนการตรงนี้ต้องมีการลงทะเบียน ตอนนี้รายชื่อที่ผม… จำนวนศบค. ที่เข้าไปในระบบรายงานมานี้ล่าสุดนี้นะครับ ลงทะเบียนไปหมื่นกว่าคนโดยทาง ศปม. นะครับ แต่ยังมีผ่านระบบได้ หมายถึงว่าลงทะเบียนได้16,000 ยังมี Error หรือยังมีตกค้างที่ยังไม่สามารถลงทะเบียนได้อีกประมาณ 1,100 กว่า ของกรมควบคุมโรคมี 27 รายการ ทุกคนนี้ลงได้ทั้งหมดนะครับ ของทางกระทรวงมหาดไทยทั้งหมดมี 59 จังหวัด นะครับ จำนวนคนนี่ ประมาณสัก 40,000 กว่าคน ตัวเลขคร่าว ๆ นี้นะครับ ลงทะเบียนไปได้24,000 กว่า ก็ยังมีการติดค้างระบบ เพราะต้องมีการใช้การ identified แบบละเอียดเลยครับ เพราะเมื่อเช้าที่ผมฟังมา คือ ใช้บัตรประชาชนด้วย แล้วใช้ถ่ายรูปเข้าไปด้วย เพื่อให้ระบบของการตรวจสอบ Maching กัน คุณจะไปแอบอ้างไม่ได้ ถ้าคุณไปตรวจแล้วคุณไป… ประทานโทษนะครับ ประชาชนใช้เข้าไปเบ่งนะครับ ไปทำอะไรที่ไม่ถูก ไม่เหมาะ ตรงนี้นะครับ สามารถที่จะตรวจสอบแล้วก็บอกได้เลยครับว่าใครที่มีปัญหาอยู่ในระบบก็จะต้องได้รับการดูแลแก้ไขเพราะฉะนั้นถ้าเขาดูแลตรวจสอบชุดพฤติกรรมที่ไม่เหมาะสมเราก็จะตรวจสอบเขาได้ เพราะฉะนั้นตอนนี้กำลีที่เกิดขึ้นล้วนแล้วแต่เป็นชีวิตวิถีไทย ก็ต้องขอความร่วมมือกันทั้ง 3 ฝ่ายครับ</w:t>
      </w:r>
    </w:p>
    <w:p>
      <w:pPr>
        <w:pStyle w:val="BodyText"/>
      </w:pPr>
      <w:r>
        <w:t xml:space="preserve">(คุณปวีณา) วันนี้หมดประเด็นแล้วนะคะ ฝากให้ท่านโฆษก ศบค. ฝากประเด็นถึงผู้ที่ติดตามการแถลงข่าวอยู่ ณ ขณะนี้ค่ะ</w:t>
      </w:r>
    </w:p>
    <w:p>
      <w:pPr>
        <w:pStyle w:val="BodyText"/>
      </w:pPr>
      <w:r>
        <w:t xml:space="preserve">(นายแพทย์ ทวีศิลป์) ครับ เราเจอกันน้อยลงนะครับ วันจันทร์กับวันพฤหัสบดี ที่อยู่ที่ทำเนียบนี้ ส่วนหมอบุ๋มก็จะมาวันพุธนะครับ 3 วันต่อสัปดาห์ ที่จะมีการ Update ตรงต่อพี่น้องประชาชน ที่เหลือก็จะฝากไว้อยู่ใน Facebook ของไทยคู่ฟ้า แล้วก็ศูนย์ข้อมูลโควิด ท่านสามารถไปดูข้อมูลต่าง ๆ เหล่านั้นได้แล้วก็ต้องขอบพระคุณสื่อมวลชน แล้วก็พี่น้องประชาชนที่ยังคงให้ความสำคัญกับเรื่องของ COVID-19 นี้อยู่ แล้วก็การ์ดอย่าตกนะครับนี่คือสิ่งที่สำคัญที่สุดนะครับ ขอบพระคุณเป็นอย่างสูงครับ</w:t>
      </w:r>
    </w:p>
    <w:p>
      <w:pPr>
        <w:pStyle w:val="BodyText"/>
      </w:pPr>
      <w:r>
        <w:t xml:space="preserve">(คุณปวีณา) กราบขอบพระคุณนะคะ นายแพทย์ ทวีศิลป์ วิษณุโยธิน โฆษก ศบค. ซึ่งก็ถือว่าเป็นการแถลงข่าว ถึงแม้ว่าเป็นช่วงวันหยุดยาวก็ตาม แต่ในเรื่องของมาตรการต่าง ๆ ที่ยังคงต้องเน้นย้ำเพื่อให้คุณผู้ชมนั้นยังคงต้องเน้นย้ำว่าปฏิบัติตัวอย่างไร การอย่างไร ผู้ประกอบการจะต้องทำอย่างไรบ้างเพื่อที่จะให้เกิดความมั่นใจมากที่สุดนะคะ และทั้งหมดนี้คือการแถลงข่าวจากศูนย์บริหารโควิด-19 จากทำเนียบรัฐบาล ดิฉันปวีรา ทับทอง พร้อมทีมงานทุกคนขอ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แถลงข่าวศูนย์บริหารสถานการณ์โควิด-19 (ศบค.) ช่วง 11.30-12.30 (6 ก.ค. 63)</dc:title>
  <dc:creator/>
  <cp:keywords/>
  <dcterms:created xsi:type="dcterms:W3CDTF">2021-03-23T08:45:15Z</dcterms:created>
  <dcterms:modified xsi:type="dcterms:W3CDTF">2021-03-23T08: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กรกฎาคม 2563 เวลา 11.16 น.</vt:lpwstr>
  </property>
  <property fmtid="{D5CDD505-2E9C-101B-9397-08002B2CF9AE}" pid="3" name="subtitle">
    <vt:lpwstr/>
  </property>
</Properties>
</file>